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A6A808" w14:textId="77777777" w:rsidR="00C82275" w:rsidRDefault="006A7DA5" w:rsidP="00EC1056">
      <w:pPr>
        <w:spacing w:after="0" w:line="240" w:lineRule="auto"/>
        <w:jc w:val="center"/>
      </w:pPr>
      <w:r w:rsidRPr="006A7DA5">
        <w:rPr>
          <w:b/>
          <w:bCs/>
          <w:sz w:val="32"/>
          <w:szCs w:val="32"/>
        </w:rPr>
        <w:t>Ten Tips for Aging Successfully</w:t>
      </w:r>
    </w:p>
    <w:p w14:paraId="0296A65D" w14:textId="1C82EC0E" w:rsidR="006A7DA5" w:rsidRPr="00C82275" w:rsidRDefault="006A7DA5" w:rsidP="00C82275">
      <w:pPr>
        <w:spacing w:after="0"/>
        <w:jc w:val="center"/>
      </w:pPr>
      <w:r w:rsidRPr="00AA7F5D">
        <w:rPr>
          <w:sz w:val="28"/>
          <w:szCs w:val="28"/>
        </w:rPr>
        <w:t>from Live Long, Die Short by Roger Landry, MD, MPH</w:t>
      </w:r>
    </w:p>
    <w:p w14:paraId="6878FF58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1. USE IT OR LOSE IT</w:t>
      </w:r>
    </w:p>
    <w:p w14:paraId="4ABCA853" w14:textId="15A8413B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 xml:space="preserve">Your grandmother was right! We must challenge and grow our physical, </w:t>
      </w:r>
      <w:proofErr w:type="gramStart"/>
      <w:r w:rsidRPr="003A0CFE">
        <w:rPr>
          <w:sz w:val="24"/>
          <w:szCs w:val="24"/>
        </w:rPr>
        <w:t>mental</w:t>
      </w:r>
      <w:proofErr w:type="gramEnd"/>
      <w:r w:rsidRPr="003A0CFE">
        <w:rPr>
          <w:sz w:val="24"/>
          <w:szCs w:val="24"/>
        </w:rPr>
        <w:t xml:space="preserve"> and social</w:t>
      </w:r>
      <w:r w:rsidR="00AA7F5D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abilities. As we </w:t>
      </w:r>
      <w:proofErr w:type="gramStart"/>
      <w:r w:rsidRPr="003A0CFE">
        <w:rPr>
          <w:sz w:val="24"/>
          <w:szCs w:val="24"/>
        </w:rPr>
        <w:t>age</w:t>
      </w:r>
      <w:proofErr w:type="gramEnd"/>
      <w:r w:rsidRPr="003A0CFE">
        <w:rPr>
          <w:sz w:val="24"/>
          <w:szCs w:val="24"/>
        </w:rPr>
        <w:t xml:space="preserve"> we can’t just coast–we must continue moving, learning and staying</w:t>
      </w:r>
      <w:r w:rsidR="00AA7F5D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engaged with life…or we rust.</w:t>
      </w:r>
    </w:p>
    <w:p w14:paraId="72DB376B" w14:textId="77777777" w:rsidR="00407A4C" w:rsidRPr="003A0CFE" w:rsidRDefault="00407A4C" w:rsidP="00C82275">
      <w:pPr>
        <w:spacing w:after="0" w:line="240" w:lineRule="auto"/>
        <w:rPr>
          <w:sz w:val="24"/>
          <w:szCs w:val="24"/>
        </w:rPr>
      </w:pPr>
    </w:p>
    <w:p w14:paraId="42926147" w14:textId="77777777" w:rsidR="006A7DA5" w:rsidRPr="003A0CFE" w:rsidRDefault="006A7DA5" w:rsidP="00C82275">
      <w:pPr>
        <w:spacing w:after="0" w:line="240" w:lineRule="auto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2. KEEP MOVING</w:t>
      </w:r>
    </w:p>
    <w:p w14:paraId="10412EEE" w14:textId="76134ECC" w:rsidR="006A7DA5" w:rsidRDefault="006A7DA5" w:rsidP="003A0CFE">
      <w:pPr>
        <w:spacing w:after="0" w:line="240" w:lineRule="auto"/>
        <w:rPr>
          <w:sz w:val="24"/>
          <w:szCs w:val="24"/>
        </w:rPr>
      </w:pPr>
      <w:r w:rsidRPr="003A0CFE">
        <w:rPr>
          <w:sz w:val="24"/>
          <w:szCs w:val="24"/>
        </w:rPr>
        <w:t>Physical activity is the closest thing to a fountain of youth. Staying active – even just 30 minute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a day – can prevent heart disease, diabetes, cancer, </w:t>
      </w:r>
      <w:proofErr w:type="gramStart"/>
      <w:r w:rsidRPr="003A0CFE">
        <w:rPr>
          <w:sz w:val="24"/>
          <w:szCs w:val="24"/>
        </w:rPr>
        <w:t>osteoporosis</w:t>
      </w:r>
      <w:proofErr w:type="gramEnd"/>
      <w:r w:rsidRPr="003A0CFE">
        <w:rPr>
          <w:sz w:val="24"/>
          <w:szCs w:val="24"/>
        </w:rPr>
        <w:t xml:space="preserve"> and dementia. The best results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come from a commitment to strength training, endurance, </w:t>
      </w:r>
      <w:proofErr w:type="gramStart"/>
      <w:r w:rsidRPr="003A0CFE">
        <w:rPr>
          <w:sz w:val="24"/>
          <w:szCs w:val="24"/>
        </w:rPr>
        <w:t>flexibility</w:t>
      </w:r>
      <w:proofErr w:type="gramEnd"/>
      <w:r w:rsidRPr="003A0CFE">
        <w:rPr>
          <w:sz w:val="24"/>
          <w:szCs w:val="24"/>
        </w:rPr>
        <w:t xml:space="preserve"> and balance.</w:t>
      </w:r>
    </w:p>
    <w:p w14:paraId="5DC2CFBC" w14:textId="77777777" w:rsidR="00407A4C" w:rsidRPr="003A0CFE" w:rsidRDefault="00407A4C" w:rsidP="003A0CFE">
      <w:pPr>
        <w:spacing w:after="0" w:line="240" w:lineRule="auto"/>
        <w:rPr>
          <w:sz w:val="24"/>
          <w:szCs w:val="24"/>
        </w:rPr>
      </w:pPr>
    </w:p>
    <w:p w14:paraId="2FB21057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3. CHALLENGE YOUR MIND</w:t>
      </w:r>
    </w:p>
    <w:p w14:paraId="243A8990" w14:textId="0A3B8C1F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>Most mental ability lost with age is due to lack of use, but by continuing to learn throughout life,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we can grow new connections in our brains. The trick? Learn NEW things.</w:t>
      </w:r>
    </w:p>
    <w:p w14:paraId="297B30FE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74BC158D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4. STAY CONNECTED</w:t>
      </w:r>
    </w:p>
    <w:p w14:paraId="35D01EC2" w14:textId="571CD1CC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>Cherish family, rebuild old friendships, join clubs and be open to meeting new people. We need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human interaction to thrive and to build resilience.</w:t>
      </w:r>
    </w:p>
    <w:p w14:paraId="07A97008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0C38D338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5. LOWER YOUR RISKS</w:t>
      </w:r>
    </w:p>
    <w:p w14:paraId="0C73722A" w14:textId="4AB6FC63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>By knowing your health risks and working with your doctor to lower them, you can function at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very high levels for decades. </w:t>
      </w:r>
      <w:proofErr w:type="gramStart"/>
      <w:r w:rsidRPr="003A0CFE">
        <w:rPr>
          <w:sz w:val="24"/>
          <w:szCs w:val="24"/>
        </w:rPr>
        <w:t>Don’t</w:t>
      </w:r>
      <w:proofErr w:type="gramEnd"/>
      <w:r w:rsidRPr="003A0CFE">
        <w:rPr>
          <w:sz w:val="24"/>
          <w:szCs w:val="24"/>
        </w:rPr>
        <w:t xml:space="preserve"> skip on regular physicals and be proactive about your health.</w:t>
      </w:r>
    </w:p>
    <w:p w14:paraId="68FD43BE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43EF61B1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6. NEVER ACT YOUR AGE!</w:t>
      </w:r>
    </w:p>
    <w:p w14:paraId="3F89B2C3" w14:textId="03A0B277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>Age is an attitude–not a number. Following your heart and acting how you feel will keep you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dynamic, </w:t>
      </w:r>
      <w:proofErr w:type="gramStart"/>
      <w:r w:rsidRPr="003A0CFE">
        <w:rPr>
          <w:sz w:val="24"/>
          <w:szCs w:val="24"/>
        </w:rPr>
        <w:t>creative</w:t>
      </w:r>
      <w:proofErr w:type="gramEnd"/>
      <w:r w:rsidRPr="003A0CFE">
        <w:rPr>
          <w:sz w:val="24"/>
          <w:szCs w:val="24"/>
        </w:rPr>
        <w:t xml:space="preserve"> and living life to the fullest.</w:t>
      </w:r>
    </w:p>
    <w:p w14:paraId="46EB44B0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209BB437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7. WHEREVER YOU ARE … BE THERE</w:t>
      </w:r>
    </w:p>
    <w:p w14:paraId="5B5A7416" w14:textId="64FB5155" w:rsidR="006A7DA5" w:rsidRDefault="006A7DA5" w:rsidP="003A0CFE">
      <w:pPr>
        <w:spacing w:after="0"/>
        <w:rPr>
          <w:sz w:val="24"/>
          <w:szCs w:val="24"/>
        </w:rPr>
      </w:pPr>
      <w:proofErr w:type="gramStart"/>
      <w:r w:rsidRPr="003A0CFE">
        <w:rPr>
          <w:sz w:val="24"/>
          <w:szCs w:val="24"/>
        </w:rPr>
        <w:t>Don’t</w:t>
      </w:r>
      <w:proofErr w:type="gramEnd"/>
      <w:r w:rsidRPr="003A0CFE">
        <w:rPr>
          <w:sz w:val="24"/>
          <w:szCs w:val="24"/>
        </w:rPr>
        <w:t xml:space="preserve"> let your chattering mind take you from this moment, which is the pure joy of life. Find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pursuits like music, art, writing, meditation, or just enjoying nature. Keep your mind from the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negative thoughts that lead to stress and higher risk for disease.</w:t>
      </w:r>
    </w:p>
    <w:p w14:paraId="186C08F7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38244A0F" w14:textId="77777777" w:rsidR="006A7DA5" w:rsidRPr="00EC1056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EC1056">
        <w:rPr>
          <w:b/>
          <w:bCs/>
          <w:color w:val="ED7D31" w:themeColor="accent2"/>
          <w:sz w:val="24"/>
          <w:szCs w:val="24"/>
        </w:rPr>
        <w:t>8. FIND YOUR PURPOSE</w:t>
      </w:r>
    </w:p>
    <w:p w14:paraId="3E9303C9" w14:textId="3CD00C38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>We never stop needing meaning, passion, or just a reason to get out of bed in the morning. Life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without purpose is merely existing.</w:t>
      </w:r>
    </w:p>
    <w:p w14:paraId="147198B0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2905055F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9. HAVE CHILDREN IN YOUR LIFE</w:t>
      </w:r>
    </w:p>
    <w:p w14:paraId="1A2583EB" w14:textId="08ECCF06" w:rsidR="006A7DA5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 xml:space="preserve">They bring a sense of meaning, wonder and renewal. Dostoyevsky </w:t>
      </w:r>
      <w:proofErr w:type="gramStart"/>
      <w:r w:rsidRPr="003A0CFE">
        <w:rPr>
          <w:sz w:val="24"/>
          <w:szCs w:val="24"/>
        </w:rPr>
        <w:t>said</w:t>
      </w:r>
      <w:proofErr w:type="gramEnd"/>
      <w:r w:rsidRPr="003A0CFE">
        <w:rPr>
          <w:sz w:val="24"/>
          <w:szCs w:val="24"/>
        </w:rPr>
        <w:t xml:space="preserve"> “The soul is healed by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being with children.”</w:t>
      </w:r>
    </w:p>
    <w:p w14:paraId="7FCED50B" w14:textId="77777777" w:rsidR="00407A4C" w:rsidRPr="003A0CFE" w:rsidRDefault="00407A4C" w:rsidP="003A0CFE">
      <w:pPr>
        <w:spacing w:after="0"/>
        <w:rPr>
          <w:sz w:val="24"/>
          <w:szCs w:val="24"/>
        </w:rPr>
      </w:pPr>
    </w:p>
    <w:p w14:paraId="2C428E83" w14:textId="77777777" w:rsidR="006A7DA5" w:rsidRPr="003A0CFE" w:rsidRDefault="006A7DA5" w:rsidP="003A0CFE">
      <w:pPr>
        <w:spacing w:after="0"/>
        <w:rPr>
          <w:b/>
          <w:bCs/>
          <w:color w:val="ED7D31" w:themeColor="accent2"/>
          <w:sz w:val="24"/>
          <w:szCs w:val="24"/>
        </w:rPr>
      </w:pPr>
      <w:r w:rsidRPr="003A0CFE">
        <w:rPr>
          <w:b/>
          <w:bCs/>
          <w:color w:val="ED7D31" w:themeColor="accent2"/>
          <w:sz w:val="24"/>
          <w:szCs w:val="24"/>
        </w:rPr>
        <w:t>10. LAUGH</w:t>
      </w:r>
    </w:p>
    <w:p w14:paraId="1DCC62DA" w14:textId="3E9D3F98" w:rsidR="009479C4" w:rsidRPr="003A0CFE" w:rsidRDefault="006A7DA5" w:rsidP="003A0CFE">
      <w:pPr>
        <w:spacing w:after="0"/>
        <w:rPr>
          <w:sz w:val="24"/>
          <w:szCs w:val="24"/>
        </w:rPr>
      </w:pPr>
      <w:r w:rsidRPr="003A0CFE">
        <w:rPr>
          <w:sz w:val="24"/>
          <w:szCs w:val="24"/>
        </w:rPr>
        <w:t xml:space="preserve">In studies on centenarians, the </w:t>
      </w:r>
      <w:proofErr w:type="gramStart"/>
      <w:r w:rsidRPr="003A0CFE">
        <w:rPr>
          <w:sz w:val="24"/>
          <w:szCs w:val="24"/>
        </w:rPr>
        <w:t>most commonly displayed</w:t>
      </w:r>
      <w:proofErr w:type="gramEnd"/>
      <w:r w:rsidRPr="003A0CFE">
        <w:rPr>
          <w:sz w:val="24"/>
          <w:szCs w:val="24"/>
        </w:rPr>
        <w:t xml:space="preserve"> traits by these individuals are humor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 xml:space="preserve">and optimism. Laughter stimulates the immune system, protects us from disease and </w:t>
      </w:r>
      <w:proofErr w:type="gramStart"/>
      <w:r w:rsidRPr="003A0CFE">
        <w:rPr>
          <w:sz w:val="24"/>
          <w:szCs w:val="24"/>
        </w:rPr>
        <w:t>definitely</w:t>
      </w:r>
      <w:r w:rsidR="009479C4" w:rsidRPr="003A0CFE">
        <w:rPr>
          <w:sz w:val="24"/>
          <w:szCs w:val="24"/>
        </w:rPr>
        <w:t xml:space="preserve"> </w:t>
      </w:r>
      <w:r w:rsidRPr="003A0CFE">
        <w:rPr>
          <w:sz w:val="24"/>
          <w:szCs w:val="24"/>
        </w:rPr>
        <w:t>makes</w:t>
      </w:r>
      <w:proofErr w:type="gramEnd"/>
      <w:r w:rsidRPr="003A0CFE">
        <w:rPr>
          <w:sz w:val="24"/>
          <w:szCs w:val="24"/>
        </w:rPr>
        <w:t xml:space="preserve"> the journey more</w:t>
      </w:r>
      <w:r w:rsidR="009479C4" w:rsidRPr="003A0CFE">
        <w:rPr>
          <w:sz w:val="24"/>
          <w:szCs w:val="24"/>
        </w:rPr>
        <w:t>.</w:t>
      </w:r>
    </w:p>
    <w:p w14:paraId="402A2CE3" w14:textId="7A753AB2" w:rsidR="00523686" w:rsidRPr="009479C4" w:rsidRDefault="00523686" w:rsidP="0054139E">
      <w:pPr>
        <w:ind w:firstLine="360"/>
        <w:rPr>
          <w:rFonts w:ascii="Cambria" w:hAnsi="Cambria"/>
          <w:sz w:val="24"/>
          <w:szCs w:val="24"/>
        </w:rPr>
      </w:pPr>
    </w:p>
    <w:sectPr w:rsidR="00523686" w:rsidRPr="009479C4" w:rsidSect="00315085">
      <w:headerReference w:type="default" r:id="rId11"/>
      <w:footerReference w:type="default" r:id="rId12"/>
      <w:pgSz w:w="12240" w:h="15840"/>
      <w:pgMar w:top="864" w:right="720" w:bottom="864" w:left="72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72F86" w14:textId="77777777" w:rsidR="004D2776" w:rsidRDefault="004D2776" w:rsidP="00E3722E">
      <w:pPr>
        <w:spacing w:after="0" w:line="240" w:lineRule="auto"/>
      </w:pPr>
      <w:r>
        <w:separator/>
      </w:r>
    </w:p>
  </w:endnote>
  <w:endnote w:type="continuationSeparator" w:id="0">
    <w:p w14:paraId="7B9F792E" w14:textId="77777777" w:rsidR="004D2776" w:rsidRDefault="004D2776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3" w14:textId="542CC0E5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0A4B30"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E3722E" w:rsidRPr="004B5DBF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79300" w14:textId="77777777" w:rsidR="004D2776" w:rsidRDefault="004D2776" w:rsidP="00E3722E">
      <w:pPr>
        <w:spacing w:after="0" w:line="240" w:lineRule="auto"/>
      </w:pPr>
      <w:r>
        <w:separator/>
      </w:r>
    </w:p>
  </w:footnote>
  <w:footnote w:type="continuationSeparator" w:id="0">
    <w:p w14:paraId="35288AE7" w14:textId="77777777" w:rsidR="004D2776" w:rsidRDefault="004D2776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2" w14:textId="14F1D7C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1CF016A2">
          <wp:simplePos x="0" y="0"/>
          <wp:positionH relativeFrom="column">
            <wp:posOffset>-889000</wp:posOffset>
          </wp:positionH>
          <wp:positionV relativeFrom="paragraph">
            <wp:posOffset>241300</wp:posOffset>
          </wp:positionV>
          <wp:extent cx="8210386" cy="197485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8230500" cy="1979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65315"/>
    <w:multiLevelType w:val="hybridMultilevel"/>
    <w:tmpl w:val="40A09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16E3D"/>
    <w:multiLevelType w:val="hybridMultilevel"/>
    <w:tmpl w:val="F74A8F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3A70"/>
    <w:multiLevelType w:val="hybridMultilevel"/>
    <w:tmpl w:val="17C07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9B0FA8"/>
    <w:multiLevelType w:val="hybridMultilevel"/>
    <w:tmpl w:val="A9EA2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5AA322D"/>
    <w:multiLevelType w:val="hybridMultilevel"/>
    <w:tmpl w:val="04381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966B7"/>
    <w:multiLevelType w:val="hybridMultilevel"/>
    <w:tmpl w:val="80BAE2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DC694B"/>
    <w:multiLevelType w:val="hybridMultilevel"/>
    <w:tmpl w:val="5D645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8A2135"/>
    <w:multiLevelType w:val="hybridMultilevel"/>
    <w:tmpl w:val="E6943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E03384C"/>
    <w:multiLevelType w:val="hybridMultilevel"/>
    <w:tmpl w:val="F1C6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D21F95"/>
    <w:multiLevelType w:val="hybridMultilevel"/>
    <w:tmpl w:val="AB0A3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8E379C"/>
    <w:multiLevelType w:val="hybridMultilevel"/>
    <w:tmpl w:val="30AED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5D5042C0">
      <w:numFmt w:val="bullet"/>
      <w:lvlText w:val="•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9F33FE"/>
    <w:multiLevelType w:val="hybridMultilevel"/>
    <w:tmpl w:val="8618E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2"/>
  </w:num>
  <w:num w:numId="4">
    <w:abstractNumId w:val="10"/>
  </w:num>
  <w:num w:numId="5">
    <w:abstractNumId w:val="9"/>
  </w:num>
  <w:num w:numId="6">
    <w:abstractNumId w:val="2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  <w:num w:numId="11">
    <w:abstractNumId w:val="5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46858"/>
    <w:rsid w:val="000A4B30"/>
    <w:rsid w:val="000A65CD"/>
    <w:rsid w:val="000C6232"/>
    <w:rsid w:val="000E7001"/>
    <w:rsid w:val="001B33D6"/>
    <w:rsid w:val="001E4E8E"/>
    <w:rsid w:val="00223477"/>
    <w:rsid w:val="002B6E5F"/>
    <w:rsid w:val="00315085"/>
    <w:rsid w:val="003A0CFE"/>
    <w:rsid w:val="003C476F"/>
    <w:rsid w:val="00407A4C"/>
    <w:rsid w:val="00466566"/>
    <w:rsid w:val="004B5DBF"/>
    <w:rsid w:val="004D2776"/>
    <w:rsid w:val="004F008C"/>
    <w:rsid w:val="00523686"/>
    <w:rsid w:val="00540CD0"/>
    <w:rsid w:val="0054139E"/>
    <w:rsid w:val="00565F6F"/>
    <w:rsid w:val="005761E5"/>
    <w:rsid w:val="005F1AA4"/>
    <w:rsid w:val="005F3941"/>
    <w:rsid w:val="005F47BD"/>
    <w:rsid w:val="00603DA5"/>
    <w:rsid w:val="00640174"/>
    <w:rsid w:val="006A7DA5"/>
    <w:rsid w:val="006C3431"/>
    <w:rsid w:val="00710AFA"/>
    <w:rsid w:val="00811E86"/>
    <w:rsid w:val="00820E25"/>
    <w:rsid w:val="00885395"/>
    <w:rsid w:val="008C167B"/>
    <w:rsid w:val="0093667D"/>
    <w:rsid w:val="00945E56"/>
    <w:rsid w:val="009479C4"/>
    <w:rsid w:val="009D2AB9"/>
    <w:rsid w:val="00A3012B"/>
    <w:rsid w:val="00AA7F5D"/>
    <w:rsid w:val="00B73195"/>
    <w:rsid w:val="00C16C75"/>
    <w:rsid w:val="00C7755B"/>
    <w:rsid w:val="00C82275"/>
    <w:rsid w:val="00CA33C5"/>
    <w:rsid w:val="00CF62A2"/>
    <w:rsid w:val="00E23140"/>
    <w:rsid w:val="00E3722E"/>
    <w:rsid w:val="00E62986"/>
    <w:rsid w:val="00E934B4"/>
    <w:rsid w:val="00EC1056"/>
    <w:rsid w:val="00ED338F"/>
    <w:rsid w:val="00EE31FD"/>
    <w:rsid w:val="00F26CB7"/>
    <w:rsid w:val="00F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7F6A1AC2-8F56-4269-A563-761FA21196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1BE775-5FB6-4855-BEC4-753A460CB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Kai Hillberry</cp:lastModifiedBy>
  <cp:revision>11</cp:revision>
  <dcterms:created xsi:type="dcterms:W3CDTF">2020-10-21T19:24:00Z</dcterms:created>
  <dcterms:modified xsi:type="dcterms:W3CDTF">2020-10-21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